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000000" w:themeColor="text1"/>
  <w:body>
    <w:p w14:paraId="34FE67F2" w14:textId="11B3DF07" w:rsidR="009203E9" w:rsidRDefault="000247DE">
      <w:r>
        <w:t>REFLECTIVE REPORT ON INTERMEDIATE COMPUTER PROGRAMMING PROJECT</w:t>
      </w:r>
    </w:p>
    <w:p w14:paraId="3B93E033" w14:textId="7F4D57E7" w:rsidR="00BF2499" w:rsidRDefault="000247DE" w:rsidP="00D87ED1">
      <w:pPr>
        <w:spacing w:line="360" w:lineRule="auto"/>
      </w:pPr>
      <w:r>
        <w:t xml:space="preserve">To solve the problem, I began by creating java classes for </w:t>
      </w:r>
      <w:r w:rsidR="00BF2499">
        <w:t xml:space="preserve">all three </w:t>
      </w:r>
      <w:r w:rsidR="00D87ED1">
        <w:t>CSV</w:t>
      </w:r>
      <w:r w:rsidR="00BF2499">
        <w:t xml:space="preserve"> files. i.e., I created a class for airport, airline, and route. I then created classes to store the collection of each of the airport, airline, and route objects. I used the hash map data structure to store the list of all three objects. To get the individual airport, airline, or route, I read the </w:t>
      </w:r>
      <w:r w:rsidR="00D87ED1">
        <w:t>CSV</w:t>
      </w:r>
      <w:r w:rsidR="00BF2499">
        <w:t xml:space="preserve"> files and created instance fields to create the objects of all three classes before adding the objects to the hash maps. </w:t>
      </w:r>
      <w:r w:rsidR="00E14016">
        <w:t xml:space="preserve">I used the hash map data structure to store the objects because of its time efficiency with </w:t>
      </w:r>
      <w:r w:rsidR="00D87ED1">
        <w:t>the lookup</w:t>
      </w:r>
      <w:r w:rsidR="00E14016">
        <w:t xml:space="preserve"> of items in it. This is because each item has a key which uniquely identifies it from the other items in the hash map. </w:t>
      </w:r>
    </w:p>
    <w:p w14:paraId="6B28B8B9" w14:textId="07712C1C" w:rsidR="00E14016" w:rsidRDefault="00E14016" w:rsidP="00D87ED1">
      <w:pPr>
        <w:spacing w:line="360" w:lineRule="auto"/>
      </w:pPr>
      <w:r>
        <w:t xml:space="preserve">In order to represent a problem which is to find a route or a series of routes between two places, I created a class called </w:t>
      </w:r>
      <w:r w:rsidR="00A7114D">
        <w:t xml:space="preserve">RouteProblem which takes in the details of the two places as arguments. It has findNextAirports method which generates successive airports given an initial airport. </w:t>
      </w:r>
      <w:r w:rsidR="000E30B5">
        <w:t xml:space="preserve">The successive airports are the airports that can be reached from the current airport. It also has a method that finds an initial airport using the starting location details. In that </w:t>
      </w:r>
      <w:r w:rsidR="00D87ED1">
        <w:t>class</w:t>
      </w:r>
      <w:r w:rsidR="000E30B5">
        <w:t>, I have a method which tests to see if the route has led to the final airport.</w:t>
      </w:r>
    </w:p>
    <w:p w14:paraId="767C7668" w14:textId="0C5AADB6" w:rsidR="000E30B5" w:rsidRDefault="000E30B5" w:rsidP="00D87ED1">
      <w:pPr>
        <w:spacing w:line="360" w:lineRule="auto"/>
      </w:pPr>
      <w:r>
        <w:t xml:space="preserve">I also have a SearchRoute class which represents the logic (algorithm) I used to solve the problem. The class has a search class which uses the breadth-first search algorithm to find a solution route. </w:t>
      </w:r>
      <w:r w:rsidR="00113EC1">
        <w:t>I also created a class that has methods for creating files, writing to files and reading from files. I also have the Main class where the entire project is executed. Only the Main class has a main method which can be run to give an output.</w:t>
      </w:r>
    </w:p>
    <w:p w14:paraId="0DC6E794" w14:textId="53D07843" w:rsidR="00113EC1" w:rsidRDefault="00113EC1" w:rsidP="00D87ED1">
      <w:pPr>
        <w:spacing w:line="360" w:lineRule="auto"/>
      </w:pPr>
      <w:r>
        <w:t xml:space="preserve">The process of doing the project was challenging which helped me to learn new things in Java. There I say, I have learned more from the project than I </w:t>
      </w:r>
      <w:r w:rsidR="00D87ED1">
        <w:t>started learning java. The multiple times I had to write certain codes like handling errors became part of my java programming skills.</w:t>
      </w:r>
    </w:p>
    <w:sectPr w:rsidR="00113EC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QwtzA1MzAyNDM1MTFQ0lEKTi0uzszPAykwrAUA/wCfmywAAAA="/>
  </w:docVars>
  <w:rsids>
    <w:rsidRoot w:val="000247DE"/>
    <w:rsid w:val="000247DE"/>
    <w:rsid w:val="0009307F"/>
    <w:rsid w:val="000E30B5"/>
    <w:rsid w:val="00113EC1"/>
    <w:rsid w:val="006D3688"/>
    <w:rsid w:val="009203E9"/>
    <w:rsid w:val="00A7114D"/>
    <w:rsid w:val="00BF2499"/>
    <w:rsid w:val="00C3267A"/>
    <w:rsid w:val="00D87ED1"/>
    <w:rsid w:val="00E14016"/>
    <w:rsid w:val="00E666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16C873"/>
  <w15:chartTrackingRefBased/>
  <w15:docId w15:val="{6CBBDA10-5B88-4D20-8BDF-80D0E0D15E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666C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9307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Custom 1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</TotalTime>
  <Pages>1</Pages>
  <Words>338</Words>
  <Characters>1729</Characters>
  <Application>Microsoft Office Word</Application>
  <DocSecurity>0</DocSecurity>
  <Lines>82</Lines>
  <Paragraphs>4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lidu  Mubasir</dc:creator>
  <cp:keywords/>
  <dc:description/>
  <cp:lastModifiedBy>Halidu  Mubasir</cp:lastModifiedBy>
  <cp:revision>1</cp:revision>
  <dcterms:created xsi:type="dcterms:W3CDTF">2022-10-01T06:15:00Z</dcterms:created>
  <dcterms:modified xsi:type="dcterms:W3CDTF">2022-10-01T06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ed9b259-0f5f-4d8d-b59c-705a817381ea</vt:lpwstr>
  </property>
</Properties>
</file>